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7247" w:rsidRDefault="00DF44A8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DF44A8">
        <w:rPr>
          <w:rFonts w:eastAsia="PMingLiU" w:hint="eastAsia"/>
          <w:sz w:val="24"/>
          <w:szCs w:val="24"/>
          <w:lang w:eastAsia="zh-TW"/>
        </w:rPr>
        <w:t>社區內受助人的</w:t>
      </w:r>
      <w:r w:rsidR="00B57247" w:rsidRPr="00B57247">
        <w:rPr>
          <w:rFonts w:eastAsia="PMingLiU" w:hint="eastAsia"/>
          <w:sz w:val="24"/>
          <w:szCs w:val="24"/>
          <w:lang w:eastAsia="zh-TW"/>
        </w:rPr>
        <w:t>自力更生</w:t>
      </w:r>
      <w:r w:rsidR="00B57247" w:rsidRPr="00B57247">
        <w:rPr>
          <w:rFonts w:asciiTheme="minorEastAsia" w:eastAsia="PMingLiU" w:hAnsiTheme="minorEastAsia" w:cs="Times New Roman"/>
          <w:color w:val="000000"/>
          <w:sz w:val="24"/>
          <w:szCs w:val="24"/>
          <w:lang w:eastAsia="zh-TW"/>
        </w:rPr>
        <w:t>(</w:t>
      </w:r>
      <w:r>
        <w:rPr>
          <w:rFonts w:asciiTheme="minorEastAsia" w:eastAsia="PMingLiU" w:hAnsiTheme="minorEastAsia" w:cs="Times New Roman"/>
          <w:color w:val="000000"/>
          <w:sz w:val="24"/>
          <w:szCs w:val="24"/>
          <w:lang w:eastAsia="zh-TW"/>
        </w:rPr>
        <w:t xml:space="preserve">Friends’ </w:t>
      </w:r>
      <w:r w:rsidR="00B57247" w:rsidRPr="00B57247">
        <w:rPr>
          <w:rFonts w:asciiTheme="minorEastAsia" w:eastAsia="PMingLiU" w:hAnsiTheme="minorEastAsia" w:cs="Times New Roman"/>
          <w:color w:val="000000"/>
          <w:sz w:val="24"/>
          <w:szCs w:val="24"/>
          <w:lang w:eastAsia="zh-TW"/>
        </w:rPr>
        <w:t xml:space="preserve">Self-reliance orientation) </w:t>
      </w:r>
      <w:r w:rsidR="00B57247" w:rsidRPr="00B57247">
        <w:rPr>
          <w:rFonts w:asciiTheme="minorEastAsia" w:eastAsia="PMingLiU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165"/>
        <w:gridCol w:w="7131"/>
      </w:tblGrid>
      <w:tr w:rsidR="001968C4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健康，自我意識，財務狀況</w:t>
            </w:r>
          </w:p>
        </w:tc>
      </w:tr>
      <w:tr w:rsidR="001968C4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獨立，就業，生產力</w:t>
            </w:r>
          </w:p>
        </w:tc>
      </w:tr>
      <w:tr w:rsidR="001968C4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Arial" w:hint="eastAsia"/>
                <w:sz w:val="24"/>
                <w:szCs w:val="24"/>
                <w:shd w:val="clear" w:color="auto" w:fill="FFFFFF"/>
                <w:lang w:eastAsia="zh-TW"/>
              </w:rPr>
              <w:t>保</w:t>
            </w:r>
            <w:r w:rsidRPr="00B57247">
              <w:rPr>
                <w:rFonts w:asciiTheme="minorEastAsia" w:eastAsia="PMingLiU" w:hAnsiTheme="minorEastAsia" w:cs="PMingLiU" w:hint="eastAsia"/>
                <w:sz w:val="24"/>
                <w:szCs w:val="24"/>
                <w:shd w:val="clear" w:color="auto" w:fill="FFFFFF"/>
                <w:lang w:eastAsia="zh-TW"/>
              </w:rPr>
              <w:t>障</w:t>
            </w:r>
          </w:p>
        </w:tc>
      </w:tr>
      <w:tr w:rsidR="001968C4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Arial" w:hint="eastAsia"/>
                <w:sz w:val="24"/>
                <w:szCs w:val="24"/>
                <w:shd w:val="clear" w:color="auto" w:fill="FFFFFF"/>
                <w:lang w:eastAsia="zh-TW"/>
              </w:rPr>
              <w:t>受助</w:t>
            </w:r>
            <w:r w:rsidRPr="00B57247">
              <w:rPr>
                <w:rFonts w:asciiTheme="minorEastAsia" w:eastAsia="PMingLiU" w:hAnsiTheme="minorEastAsia" w:cs="PMingLiU" w:hint="eastAsia"/>
                <w:sz w:val="24"/>
                <w:szCs w:val="24"/>
                <w:shd w:val="clear" w:color="auto" w:fill="FFFFFF"/>
                <w:lang w:eastAsia="zh-TW"/>
              </w:rPr>
              <w:t>人</w:t>
            </w:r>
          </w:p>
        </w:tc>
      </w:tr>
      <w:tr w:rsidR="001968C4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/>
                <w:color w:val="000000"/>
                <w:sz w:val="24"/>
                <w:szCs w:val="24"/>
                <w:lang w:eastAsia="zh-TW"/>
              </w:rPr>
              <w:t xml:space="preserve">4 </w:t>
            </w: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項</w:t>
            </w:r>
            <w:r w:rsidRPr="00B57247">
              <w:rPr>
                <w:rFonts w:asciiTheme="minorEastAsia" w:eastAsia="PMingLiU" w:hAnsiTheme="minorEastAsia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1968C4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1968C4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57247">
              <w:rPr>
                <w:rFonts w:asciiTheme="minorEastAsia" w:eastAsia="PMingLiU" w:hAnsiTheme="minorEastAsia" w:cs="Times New Roman" w:hint="eastAsia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1968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bCs/>
                <w:sz w:val="24"/>
                <w:szCs w:val="24"/>
                <w:lang w:eastAsia="en-US"/>
              </w:rPr>
              <w:t xml:space="preserve">Tang, Kwong-leung, and </w:t>
            </w:r>
            <w:r w:rsidRPr="000B5BA7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eastAsia="en-US"/>
              </w:rPr>
              <w:t>Chau-kiu Cheung.</w:t>
            </w:r>
            <w:r w:rsidRPr="000B5BA7">
              <w:rPr>
                <w:rFonts w:ascii="Times New Roman" w:eastAsia="PMingLiU" w:hAnsi="Times New Roman" w:cs="Times New Roman"/>
                <w:bCs/>
                <w:sz w:val="24"/>
                <w:szCs w:val="24"/>
                <w:lang w:eastAsia="en-US"/>
              </w:rPr>
              <w:t xml:space="preserve"> 2006. </w:t>
            </w:r>
            <w:r w:rsidRPr="000B5BA7">
              <w:rPr>
                <w:rFonts w:ascii="Times New Roman" w:eastAsia="PMingLiU" w:hAnsi="Times New Roman" w:cs="Times New Roman"/>
                <w:bCs/>
                <w:i/>
                <w:sz w:val="24"/>
                <w:szCs w:val="24"/>
                <w:lang w:eastAsia="en-US"/>
              </w:rPr>
              <w:t>Impacts of the Community Work Experience and Training Programme</w:t>
            </w:r>
            <w:r w:rsidRPr="000B5BA7">
              <w:rPr>
                <w:rFonts w:ascii="Times New Roman" w:eastAsia="PMingLiU" w:hAnsi="Times New Roman" w:cs="Times New Roman"/>
                <w:i/>
                <w:sz w:val="24"/>
                <w:szCs w:val="24"/>
                <w:lang w:eastAsia="en-US"/>
              </w:rPr>
              <w:t xml:space="preserve"> on Welfare Recipients</w:t>
            </w:r>
            <w:r w:rsidRPr="000B5BA7">
              <w:rPr>
                <w:rFonts w:ascii="Times New Roman" w:eastAsia="PMingLiU" w:hAnsi="Times New Roman" w:cs="Times New Roman"/>
                <w:sz w:val="24"/>
                <w:szCs w:val="24"/>
                <w:lang w:eastAsia="en-US"/>
              </w:rPr>
              <w:t>. Hong Kong, China: Hong Kong Employment Development Service.</w:t>
            </w:r>
          </w:p>
        </w:tc>
      </w:tr>
    </w:tbl>
    <w:p w:rsidR="00B57247" w:rsidRDefault="00B57247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B57247" w:rsidRDefault="00DF44A8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DF44A8">
        <w:rPr>
          <w:rFonts w:eastAsia="PMingLiU" w:hint="eastAsia"/>
          <w:sz w:val="24"/>
          <w:szCs w:val="24"/>
          <w:lang w:eastAsia="zh-TW"/>
        </w:rPr>
        <w:t>社區內受助人的</w:t>
      </w:r>
      <w:r w:rsidR="00B57247" w:rsidRPr="00B57247">
        <w:rPr>
          <w:rFonts w:eastAsia="PMingLiU" w:hint="eastAsia"/>
          <w:sz w:val="24"/>
          <w:szCs w:val="24"/>
          <w:lang w:eastAsia="zh-TW"/>
        </w:rPr>
        <w:t>自力更生</w:t>
      </w:r>
      <w:r w:rsidR="00B57247" w:rsidRPr="00B57247">
        <w:rPr>
          <w:rFonts w:asciiTheme="minorEastAsia" w:eastAsia="PMingLiU" w:hAnsiTheme="minorEastAsia" w:cs="Times New Roman" w:hint="eastAsia"/>
          <w:sz w:val="24"/>
          <w:szCs w:val="24"/>
          <w:lang w:eastAsia="zh-TW"/>
        </w:rPr>
        <w:t>的</w:t>
      </w:r>
      <w:r w:rsidR="00B57247" w:rsidRPr="00B57247">
        <w:rPr>
          <w:rFonts w:asciiTheme="minorEastAsia" w:eastAsia="PMingLiU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1968C4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38661D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2C497E" w:rsidRDefault="001968C4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2C497E" w:rsidRDefault="001968C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2C497E" w:rsidRDefault="001968C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2C497E" w:rsidRDefault="001968C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2C497E" w:rsidRDefault="001968C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1968C4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38661D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4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38661D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38661D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38661D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38661D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38661D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B57247" w:rsidRDefault="00B57247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B57247" w:rsidRDefault="001968C4" w:rsidP="001968C4">
      <w:pPr>
        <w:tabs>
          <w:tab w:val="left" w:pos="5040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1968C4" w:rsidRPr="000B5BA7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1968C4" w:rsidRPr="000B5BA7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1968C4" w:rsidRPr="000B5BA7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1968C4" w:rsidRPr="000B5BA7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C4" w:rsidRPr="000B5BA7" w:rsidRDefault="001968C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1968C4" w:rsidRDefault="001968C4" w:rsidP="001968C4">
      <w:pPr>
        <w:tabs>
          <w:tab w:val="left" w:pos="5040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B57247" w:rsidRDefault="00B57247" w:rsidP="00B57247"/>
    <w:p w:rsidR="00AE5620" w:rsidRDefault="0090538B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38B" w:rsidRDefault="0090538B" w:rsidP="00B57247">
      <w:r>
        <w:separator/>
      </w:r>
    </w:p>
  </w:endnote>
  <w:endnote w:type="continuationSeparator" w:id="0">
    <w:p w:rsidR="0090538B" w:rsidRDefault="0090538B" w:rsidP="00B57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38B" w:rsidRDefault="0090538B" w:rsidP="00B57247">
      <w:r>
        <w:separator/>
      </w:r>
    </w:p>
  </w:footnote>
  <w:footnote w:type="continuationSeparator" w:id="0">
    <w:p w:rsidR="0090538B" w:rsidRDefault="0090538B" w:rsidP="00B572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Q0t7SwMDIwMDBV0lEKTi0uzszPAykwrAUAS2FG7iwAAAA="/>
  </w:docVars>
  <w:rsids>
    <w:rsidRoot w:val="00477F46"/>
    <w:rsid w:val="001968C4"/>
    <w:rsid w:val="002255A0"/>
    <w:rsid w:val="003D4FB3"/>
    <w:rsid w:val="00477F46"/>
    <w:rsid w:val="0090538B"/>
    <w:rsid w:val="00924431"/>
    <w:rsid w:val="00B57247"/>
    <w:rsid w:val="00DF44A8"/>
    <w:rsid w:val="00E4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694976"/>
  <w15:chartTrackingRefBased/>
  <w15:docId w15:val="{5E5AD553-E93C-4A61-B4ED-B94C23E9C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7247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724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B5724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5724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B57247"/>
    <w:rPr>
      <w:sz w:val="20"/>
      <w:szCs w:val="20"/>
    </w:rPr>
  </w:style>
  <w:style w:type="table" w:customStyle="1" w:styleId="1">
    <w:name w:val="网格型1"/>
    <w:basedOn w:val="TableNormal"/>
    <w:uiPriority w:val="39"/>
    <w:rsid w:val="00B57247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08:55:00Z</dcterms:created>
  <dcterms:modified xsi:type="dcterms:W3CDTF">2021-03-05T04:20:00Z</dcterms:modified>
</cp:coreProperties>
</file>